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06" w:type="dxa"/>
        <w:tblLook w:val="04A0" w:firstRow="1" w:lastRow="0" w:firstColumn="1" w:lastColumn="0" w:noHBand="0" w:noVBand="1"/>
      </w:tblPr>
      <w:tblGrid>
        <w:gridCol w:w="1926"/>
        <w:gridCol w:w="8180"/>
      </w:tblGrid>
      <w:tr w:rsidR="00730421" w:rsidRPr="00E874C2" w14:paraId="291FA35F" w14:textId="77777777" w:rsidTr="00E70D58">
        <w:trPr>
          <w:trHeight w:val="556"/>
        </w:trPr>
        <w:tc>
          <w:tcPr>
            <w:tcW w:w="1908" w:type="dxa"/>
            <w:vMerge w:val="restart"/>
          </w:tcPr>
          <w:p w14:paraId="493D6627" w14:textId="77777777" w:rsidR="00730421" w:rsidRPr="00E874C2" w:rsidRDefault="00DA3475" w:rsidP="00C03E8C">
            <w:pPr>
              <w:spacing w:after="0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 wp14:anchorId="60AACB3F" wp14:editId="1344090E">
                  <wp:simplePos x="0" y="0"/>
                  <wp:positionH relativeFrom="page">
                    <wp:posOffset>65405</wp:posOffset>
                  </wp:positionH>
                  <wp:positionV relativeFrom="page">
                    <wp:posOffset>165100</wp:posOffset>
                  </wp:positionV>
                  <wp:extent cx="1085850" cy="1095375"/>
                  <wp:effectExtent l="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8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14:paraId="5384CFAB" w14:textId="77777777" w:rsidR="00730421" w:rsidRPr="00E874C2" w:rsidRDefault="00730421" w:rsidP="00C03E8C">
            <w:pPr>
              <w:jc w:val="both"/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14:paraId="4B1BCE4D" w14:textId="77777777" w:rsidTr="00E70D58">
        <w:trPr>
          <w:trHeight w:val="1343"/>
        </w:trPr>
        <w:tc>
          <w:tcPr>
            <w:tcW w:w="1908" w:type="dxa"/>
            <w:vMerge/>
          </w:tcPr>
          <w:p w14:paraId="3DCB3B98" w14:textId="77777777" w:rsidR="00730421" w:rsidRPr="00E874C2" w:rsidRDefault="00730421" w:rsidP="00C03E8C">
            <w:pPr>
              <w:jc w:val="both"/>
              <w:rPr>
                <w:rFonts w:ascii="Times New Roman" w:hAnsi="Times New Roman"/>
                <w:noProof/>
              </w:rPr>
            </w:pPr>
          </w:p>
        </w:tc>
        <w:tc>
          <w:tcPr>
            <w:tcW w:w="8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38BA0605" w14:textId="77777777" w:rsidR="00730421" w:rsidRPr="00E874C2" w:rsidRDefault="00CB26C1" w:rsidP="00807B35">
            <w:pPr>
              <w:spacing w:after="0"/>
              <w:jc w:val="both"/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</w:pPr>
            <w:r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 xml:space="preserve">Department of </w:t>
            </w:r>
            <w:r w:rsidR="00376488"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>Statistics</w:t>
            </w:r>
          </w:p>
          <w:p w14:paraId="5385B273" w14:textId="77777777" w:rsidR="00730421" w:rsidRPr="00E874C2" w:rsidRDefault="00730421" w:rsidP="00C03E8C">
            <w:pPr>
              <w:spacing w:after="0"/>
              <w:jc w:val="both"/>
              <w:rPr>
                <w:rFonts w:ascii="Times New Roman" w:hAnsi="Times New Roman"/>
                <w:sz w:val="32"/>
                <w:szCs w:val="32"/>
              </w:rPr>
            </w:pPr>
            <w:r w:rsidRPr="00E874C2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University of Sargodha</w:t>
            </w:r>
          </w:p>
        </w:tc>
      </w:tr>
      <w:tr w:rsidR="00730421" w:rsidRPr="00E874C2" w14:paraId="45E0B880" w14:textId="77777777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14:paraId="04C648BA" w14:textId="2A320C9A" w:rsidR="00730421" w:rsidRPr="00E874C2" w:rsidRDefault="00730421" w:rsidP="00C03E8C">
            <w:pPr>
              <w:jc w:val="both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0D3BB8">
              <w:rPr>
                <w:rFonts w:ascii="Times New Roman" w:hAnsi="Times New Roman"/>
              </w:rPr>
              <w:t xml:space="preserve"> for </w:t>
            </w:r>
            <w:r w:rsidR="00073879">
              <w:rPr>
                <w:rFonts w:ascii="Times New Roman" w:hAnsi="Times New Roman"/>
              </w:rPr>
              <w:t>Spring</w:t>
            </w:r>
            <w:r w:rsidR="000D3BB8">
              <w:rPr>
                <w:rFonts w:ascii="Times New Roman" w:hAnsi="Times New Roman"/>
              </w:rPr>
              <w:t xml:space="preserve"> semester 20</w:t>
            </w:r>
            <w:r w:rsidR="007A79DB" w:rsidRPr="00E874C2">
              <w:rPr>
                <w:rFonts w:ascii="Times New Roman" w:hAnsi="Times New Roman"/>
              </w:rPr>
              <w:t>2</w:t>
            </w:r>
            <w:r w:rsidR="00073879">
              <w:rPr>
                <w:rFonts w:ascii="Times New Roman" w:hAnsi="Times New Roman"/>
              </w:rPr>
              <w:t>1</w:t>
            </w:r>
            <w:r w:rsidR="007A79DB" w:rsidRPr="00E874C2">
              <w:rPr>
                <w:rFonts w:ascii="Times New Roman" w:hAnsi="Times New Roman"/>
              </w:rPr>
              <w:t>.</w:t>
            </w:r>
          </w:p>
        </w:tc>
      </w:tr>
      <w:tr w:rsidR="00714CF7" w:rsidRPr="00E874C2" w14:paraId="41F93503" w14:textId="77777777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14:paraId="5912D16D" w14:textId="77777777" w:rsidR="00714CF7" w:rsidRPr="00E874C2" w:rsidRDefault="00714CF7" w:rsidP="00C03E8C">
            <w:pPr>
              <w:jc w:val="both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14:paraId="10739BF2" w14:textId="77777777" w:rsidR="00730421" w:rsidRPr="00E874C2" w:rsidRDefault="00730421" w:rsidP="00C03E8C">
      <w:pPr>
        <w:spacing w:after="0"/>
        <w:jc w:val="both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7"/>
        <w:gridCol w:w="2253"/>
        <w:gridCol w:w="1440"/>
        <w:gridCol w:w="2114"/>
        <w:gridCol w:w="3646"/>
      </w:tblGrid>
      <w:tr w:rsidR="00730421" w:rsidRPr="00E874C2" w14:paraId="7741611C" w14:textId="77777777" w:rsidTr="00E70D58">
        <w:trPr>
          <w:trHeight w:val="310"/>
        </w:trPr>
        <w:tc>
          <w:tcPr>
            <w:tcW w:w="627" w:type="dxa"/>
            <w:shd w:val="clear" w:color="auto" w:fill="A6A6A6" w:themeFill="background1" w:themeFillShade="A6"/>
            <w:vAlign w:val="center"/>
          </w:tcPr>
          <w:p w14:paraId="3E323CF3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Sr.#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8590C4C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 xml:space="preserve">Positions 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7B39872A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o. of Posts</w:t>
            </w:r>
          </w:p>
        </w:tc>
        <w:tc>
          <w:tcPr>
            <w:tcW w:w="2114" w:type="dxa"/>
            <w:shd w:val="clear" w:color="auto" w:fill="D9D9D9" w:themeFill="background1" w:themeFillShade="D9"/>
            <w:vAlign w:val="center"/>
          </w:tcPr>
          <w:p w14:paraId="69034201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646" w:type="dxa"/>
            <w:shd w:val="clear" w:color="auto" w:fill="D9D9D9" w:themeFill="background1" w:themeFillShade="D9"/>
            <w:vAlign w:val="center"/>
          </w:tcPr>
          <w:p w14:paraId="3D0801FF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14:paraId="49090A09" w14:textId="77777777" w:rsidTr="00410877">
        <w:trPr>
          <w:trHeight w:val="1268"/>
        </w:trPr>
        <w:tc>
          <w:tcPr>
            <w:tcW w:w="627" w:type="dxa"/>
            <w:vAlign w:val="center"/>
          </w:tcPr>
          <w:p w14:paraId="22376855" w14:textId="77777777" w:rsidR="00730421" w:rsidRPr="00E874C2" w:rsidRDefault="00730421" w:rsidP="0041087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253" w:type="dxa"/>
          </w:tcPr>
          <w:p w14:paraId="42AA53C7" w14:textId="77777777" w:rsidR="00BC4D16" w:rsidRDefault="00BC4D16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B5CDD66" w14:textId="77777777" w:rsidR="00495F23" w:rsidRPr="00495F23" w:rsidRDefault="00495F23" w:rsidP="00495F2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95F23">
              <w:rPr>
                <w:rFonts w:ascii="Times New Roman" w:hAnsi="Times New Roman"/>
                <w:sz w:val="20"/>
                <w:szCs w:val="20"/>
              </w:rPr>
              <w:t>Visiting Assistant Professors/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95F23">
              <w:rPr>
                <w:rFonts w:ascii="Times New Roman" w:hAnsi="Times New Roman"/>
                <w:sz w:val="20"/>
                <w:szCs w:val="20"/>
              </w:rPr>
              <w:t>Lecturers</w:t>
            </w:r>
          </w:p>
          <w:p w14:paraId="54A65F4E" w14:textId="77777777" w:rsidR="00AD3CF1" w:rsidRDefault="00AD3CF1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DA31798" w14:textId="77777777" w:rsidR="00730421" w:rsidRPr="00467163" w:rsidRDefault="009F5874" w:rsidP="0046716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467163">
              <w:rPr>
                <w:rFonts w:ascii="Times New Roman" w:hAnsi="Times New Roman"/>
                <w:b/>
                <w:sz w:val="20"/>
                <w:szCs w:val="20"/>
              </w:rPr>
              <w:t>Statistics</w:t>
            </w:r>
          </w:p>
          <w:p w14:paraId="44CCD70B" w14:textId="77777777" w:rsidR="00730421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01629D03" w14:textId="77777777" w:rsidR="007043C9" w:rsidRPr="00E874C2" w:rsidRDefault="007043C9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3F2E31AA" w14:textId="50D8E05E" w:rsidR="00730421" w:rsidRPr="00E874C2" w:rsidRDefault="00BC4D16" w:rsidP="00BC4D1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073879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2114" w:type="dxa"/>
            <w:vAlign w:val="center"/>
          </w:tcPr>
          <w:p w14:paraId="6A341BBA" w14:textId="77777777"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Visiting Faculty</w:t>
            </w:r>
          </w:p>
          <w:p w14:paraId="6C18931F" w14:textId="538CBE43"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 xml:space="preserve">(Open merit, </w:t>
            </w:r>
            <w:r w:rsidR="00700EB9">
              <w:rPr>
                <w:rFonts w:ascii="Times New Roman" w:hAnsi="Times New Roman"/>
              </w:rPr>
              <w:t xml:space="preserve">for </w:t>
            </w:r>
            <w:r w:rsidR="00073879">
              <w:rPr>
                <w:rFonts w:ascii="Times New Roman" w:hAnsi="Times New Roman"/>
              </w:rPr>
              <w:t>Spring</w:t>
            </w:r>
            <w:r w:rsidR="006632C9">
              <w:rPr>
                <w:rFonts w:ascii="Times New Roman" w:hAnsi="Times New Roman"/>
              </w:rPr>
              <w:t xml:space="preserve"> S</w:t>
            </w:r>
            <w:r w:rsidR="000D3BB8">
              <w:rPr>
                <w:rFonts w:ascii="Times New Roman" w:hAnsi="Times New Roman"/>
              </w:rPr>
              <w:t>emester</w:t>
            </w:r>
            <w:r w:rsidR="00073879">
              <w:rPr>
                <w:rFonts w:ascii="Times New Roman" w:hAnsi="Times New Roman"/>
              </w:rPr>
              <w:t>, 2021</w:t>
            </w:r>
            <w:r w:rsidR="00A834A6">
              <w:rPr>
                <w:rFonts w:ascii="Times New Roman" w:hAnsi="Times New Roman"/>
              </w:rPr>
              <w:t>)</w:t>
            </w:r>
            <w:r w:rsidR="00E874C2" w:rsidRPr="00E874C2">
              <w:rPr>
                <w:rFonts w:ascii="Times New Roman" w:hAnsi="Times New Roman"/>
              </w:rPr>
              <w:t>.</w:t>
            </w:r>
          </w:p>
        </w:tc>
        <w:tc>
          <w:tcPr>
            <w:tcW w:w="3646" w:type="dxa"/>
            <w:vAlign w:val="center"/>
          </w:tcPr>
          <w:p w14:paraId="05D10354" w14:textId="77777777" w:rsidR="00730421" w:rsidRDefault="00730421" w:rsidP="00566A0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Qualification:-</w:t>
            </w:r>
          </w:p>
          <w:p w14:paraId="3E7952C1" w14:textId="77777777" w:rsidR="00495F23" w:rsidRPr="00495F23" w:rsidRDefault="00495F23" w:rsidP="00566A0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hD in Statistics</w:t>
            </w:r>
            <w:r w:rsidR="00DA4429">
              <w:rPr>
                <w:rFonts w:ascii="Times New Roman" w:hAnsi="Times New Roman"/>
                <w:sz w:val="20"/>
                <w:szCs w:val="20"/>
              </w:rPr>
              <w:t>/BioStatistic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for Assistant Professor.</w:t>
            </w:r>
          </w:p>
          <w:p w14:paraId="4F689A84" w14:textId="77777777" w:rsidR="00467163" w:rsidRDefault="004C0BCF" w:rsidP="004671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S</w:t>
            </w:r>
            <w:r w:rsidR="00EB4FE5">
              <w:rPr>
                <w:rFonts w:ascii="Times New Roman" w:hAnsi="Times New Roman"/>
                <w:sz w:val="20"/>
                <w:szCs w:val="20"/>
              </w:rPr>
              <w:t>/M.Phil</w:t>
            </w:r>
            <w:r w:rsidR="00004CAF">
              <w:rPr>
                <w:rFonts w:ascii="Times New Roman" w:hAnsi="Times New Roman"/>
                <w:sz w:val="20"/>
                <w:szCs w:val="20"/>
              </w:rPr>
              <w:t>/ M.Sc</w:t>
            </w:r>
            <w:r w:rsidR="00495F23">
              <w:rPr>
                <w:rFonts w:ascii="Times New Roman" w:hAnsi="Times New Roman"/>
                <w:sz w:val="20"/>
                <w:szCs w:val="20"/>
              </w:rPr>
              <w:t>/BS</w:t>
            </w:r>
            <w:r w:rsidR="00004CAF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 </w:t>
            </w:r>
            <w:r w:rsidR="009F5874">
              <w:rPr>
                <w:rFonts w:ascii="Times New Roman" w:hAnsi="Times New Roman"/>
                <w:sz w:val="20"/>
                <w:szCs w:val="20"/>
              </w:rPr>
              <w:t>Statistics</w:t>
            </w:r>
            <w:r w:rsidR="00DA4429">
              <w:rPr>
                <w:rFonts w:ascii="Times New Roman" w:hAnsi="Times New Roman"/>
                <w:sz w:val="20"/>
                <w:szCs w:val="20"/>
              </w:rPr>
              <w:t>/BioStatistics</w:t>
            </w:r>
            <w:r w:rsidR="00495F23">
              <w:rPr>
                <w:rFonts w:ascii="Times New Roman" w:hAnsi="Times New Roman"/>
                <w:sz w:val="20"/>
                <w:szCs w:val="20"/>
              </w:rPr>
              <w:t xml:space="preserve"> for Lecturer</w:t>
            </w:r>
          </w:p>
          <w:p w14:paraId="7AFCA313" w14:textId="77777777" w:rsidR="00467163" w:rsidRPr="00467163" w:rsidRDefault="00467163" w:rsidP="00467163">
            <w:pPr>
              <w:spacing w:after="0" w:line="240" w:lineRule="auto"/>
              <w:ind w:left="545" w:hanging="545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ote: Candidates with MS/MPhil degree will be preferred</w:t>
            </w:r>
          </w:p>
        </w:tc>
      </w:tr>
      <w:tr w:rsidR="00730421" w:rsidRPr="00E874C2" w14:paraId="6CCF8CFF" w14:textId="77777777" w:rsidTr="00E70D58">
        <w:trPr>
          <w:trHeight w:val="310"/>
        </w:trPr>
        <w:tc>
          <w:tcPr>
            <w:tcW w:w="2880" w:type="dxa"/>
            <w:gridSpan w:val="2"/>
            <w:shd w:val="clear" w:color="auto" w:fill="000000"/>
          </w:tcPr>
          <w:p w14:paraId="7AD2D81A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874C2">
              <w:rPr>
                <w:rFonts w:ascii="Times New Roman" w:hAnsi="Times New Roman"/>
                <w:sz w:val="24"/>
                <w:szCs w:val="24"/>
              </w:rPr>
              <w:t>NOTE</w:t>
            </w:r>
          </w:p>
        </w:tc>
        <w:tc>
          <w:tcPr>
            <w:tcW w:w="1440" w:type="dxa"/>
            <w:shd w:val="clear" w:color="auto" w:fill="000000"/>
          </w:tcPr>
          <w:p w14:paraId="05B95FAD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60" w:type="dxa"/>
            <w:gridSpan w:val="2"/>
            <w:shd w:val="clear" w:color="auto" w:fill="000000"/>
          </w:tcPr>
          <w:p w14:paraId="339817A3" w14:textId="77777777"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874C2">
              <w:rPr>
                <w:rFonts w:ascii="Times New Roman" w:hAnsi="Times New Roman"/>
                <w:b/>
                <w:sz w:val="24"/>
                <w:szCs w:val="24"/>
              </w:rPr>
              <w:t>General Information</w:t>
            </w:r>
          </w:p>
        </w:tc>
      </w:tr>
      <w:tr w:rsidR="00730421" w:rsidRPr="00E874C2" w14:paraId="69631A05" w14:textId="77777777" w:rsidTr="00236D70">
        <w:trPr>
          <w:trHeight w:val="2017"/>
        </w:trPr>
        <w:tc>
          <w:tcPr>
            <w:tcW w:w="627" w:type="dxa"/>
          </w:tcPr>
          <w:p w14:paraId="71610918" w14:textId="77777777" w:rsidR="00730421" w:rsidRPr="00E874C2" w:rsidRDefault="00730421" w:rsidP="00C03E8C">
            <w:pPr>
              <w:pStyle w:val="ListParagraph"/>
              <w:spacing w:after="0" w:line="240" w:lineRule="auto"/>
              <w:ind w:left="792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9453" w:type="dxa"/>
            <w:gridSpan w:val="4"/>
          </w:tcPr>
          <w:p w14:paraId="32A6E4AA" w14:textId="77777777" w:rsidR="00730421" w:rsidRPr="00E874C2" w:rsidRDefault="006F54FD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As per university policy, </w:t>
            </w:r>
            <w:r w:rsidR="00154AFE">
              <w:rPr>
                <w:rFonts w:ascii="Times New Roman" w:hAnsi="Times New Roman"/>
                <w:bCs/>
              </w:rPr>
              <w:t>department</w:t>
            </w:r>
            <w:r w:rsidR="00730421" w:rsidRPr="00E874C2">
              <w:rPr>
                <w:rFonts w:ascii="Times New Roman" w:hAnsi="Times New Roman"/>
                <w:bCs/>
              </w:rPr>
              <w:t xml:space="preserve"> reserves the right not to consider any application or fill any post without giving any reason.</w:t>
            </w:r>
          </w:p>
          <w:p w14:paraId="479F2CD7" w14:textId="77777777" w:rsidR="000F3355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Candidates are required to submit complete </w:t>
            </w:r>
            <w:r w:rsidR="005A6E5B" w:rsidRPr="000F3355">
              <w:rPr>
                <w:rFonts w:ascii="Times New Roman" w:hAnsi="Times New Roman"/>
                <w:bCs/>
              </w:rPr>
              <w:t xml:space="preserve">latest </w:t>
            </w:r>
            <w:r w:rsidRPr="000F3355">
              <w:rPr>
                <w:rFonts w:ascii="Times New Roman" w:hAnsi="Times New Roman"/>
                <w:bCs/>
              </w:rPr>
              <w:t>C.V</w:t>
            </w:r>
            <w:r w:rsidR="000D28B3" w:rsidRPr="000F3355">
              <w:rPr>
                <w:rFonts w:ascii="Times New Roman" w:hAnsi="Times New Roman"/>
                <w:bCs/>
              </w:rPr>
              <w:t>, two latest Passport Size Pictures</w:t>
            </w:r>
            <w:r w:rsidRPr="000F3355">
              <w:rPr>
                <w:rFonts w:ascii="Times New Roman" w:hAnsi="Times New Roman"/>
                <w:bCs/>
              </w:rPr>
              <w:t xml:space="preserve"> and attested cop</w:t>
            </w:r>
            <w:r w:rsidR="00DA1638" w:rsidRPr="000F3355">
              <w:rPr>
                <w:rFonts w:ascii="Times New Roman" w:hAnsi="Times New Roman"/>
                <w:bCs/>
              </w:rPr>
              <w:t xml:space="preserve">ies of </w:t>
            </w:r>
            <w:r w:rsidR="005A6E5B" w:rsidRPr="000F3355">
              <w:rPr>
                <w:rFonts w:ascii="Times New Roman" w:hAnsi="Times New Roman"/>
                <w:bCs/>
              </w:rPr>
              <w:t xml:space="preserve">all </w:t>
            </w:r>
            <w:r w:rsidR="00DA1638" w:rsidRPr="000F3355">
              <w:rPr>
                <w:rFonts w:ascii="Times New Roman" w:hAnsi="Times New Roman"/>
                <w:bCs/>
              </w:rPr>
              <w:t xml:space="preserve">testimonial </w:t>
            </w:r>
            <w:r w:rsidR="005A6E5B" w:rsidRPr="000F3355">
              <w:rPr>
                <w:rFonts w:ascii="Times New Roman" w:hAnsi="Times New Roman"/>
                <w:bCs/>
              </w:rPr>
              <w:t xml:space="preserve">documents </w:t>
            </w:r>
            <w:r w:rsidR="00DA1638" w:rsidRPr="000F3355">
              <w:rPr>
                <w:rFonts w:ascii="Times New Roman" w:hAnsi="Times New Roman"/>
                <w:bCs/>
              </w:rPr>
              <w:t xml:space="preserve">along with </w:t>
            </w:r>
            <w:r w:rsidRPr="000F3355">
              <w:rPr>
                <w:rFonts w:ascii="Times New Roman" w:hAnsi="Times New Roman"/>
                <w:bCs/>
              </w:rPr>
              <w:t xml:space="preserve">duly filled application form in the </w:t>
            </w:r>
            <w:r w:rsidR="00F14BDE" w:rsidRPr="000F3355">
              <w:rPr>
                <w:rFonts w:ascii="Times New Roman" w:hAnsi="Times New Roman"/>
                <w:bCs/>
              </w:rPr>
              <w:t>Departmental Office</w:t>
            </w:r>
            <w:r w:rsidR="006D5E7D" w:rsidRPr="000F3355">
              <w:rPr>
                <w:rFonts w:ascii="Times New Roman" w:hAnsi="Times New Roman"/>
                <w:bCs/>
              </w:rPr>
              <w:t>, Sargodha</w:t>
            </w:r>
            <w:r w:rsidR="000F3355" w:rsidRPr="000F3355">
              <w:rPr>
                <w:rFonts w:ascii="Times New Roman" w:hAnsi="Times New Roman"/>
                <w:bCs/>
              </w:rPr>
              <w:t xml:space="preserve"> </w:t>
            </w:r>
            <w:r w:rsidR="000F3355">
              <w:rPr>
                <w:rFonts w:ascii="Times New Roman" w:hAnsi="Times New Roman"/>
                <w:bCs/>
              </w:rPr>
              <w:t>University.</w:t>
            </w:r>
          </w:p>
          <w:p w14:paraId="40882134" w14:textId="77777777" w:rsidR="004F6BDC" w:rsidRPr="000F3355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Prescribed application form may be downloaded from university website </w:t>
            </w:r>
            <w:r w:rsidR="00317BB4" w:rsidRPr="000F3355">
              <w:rPr>
                <w:rFonts w:ascii="Times New Roman" w:hAnsi="Times New Roman"/>
                <w:bCs/>
              </w:rPr>
              <w:t xml:space="preserve"> </w:t>
            </w:r>
            <w:r w:rsidRPr="000F3355">
              <w:rPr>
                <w:rFonts w:ascii="Times New Roman" w:hAnsi="Times New Roman"/>
                <w:bCs/>
              </w:rPr>
              <w:t>(</w:t>
            </w:r>
            <w:hyperlink r:id="rId7" w:history="1">
              <w:r w:rsidR="006F54FD">
                <w:rPr>
                  <w:rStyle w:val="Hyperlink"/>
                </w:rPr>
                <w:t>https://www.su.edu.pk/forms</w:t>
              </w:r>
            </w:hyperlink>
            <w:r w:rsidRPr="000F3355">
              <w:rPr>
                <w:rFonts w:ascii="Times New Roman" w:hAnsi="Times New Roman"/>
                <w:bCs/>
              </w:rPr>
              <w:t>)</w:t>
            </w:r>
          </w:p>
          <w:p w14:paraId="416E8D59" w14:textId="6D285945"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complete in all respe</w:t>
            </w:r>
            <w:r w:rsidR="00A400AD">
              <w:rPr>
                <w:rFonts w:ascii="Times New Roman" w:hAnsi="Times New Roman"/>
                <w:bCs/>
              </w:rPr>
              <w:t xml:space="preserve">cts should reach the </w:t>
            </w:r>
            <w:r w:rsidR="001E0A6E">
              <w:rPr>
                <w:rFonts w:ascii="Times New Roman" w:hAnsi="Times New Roman"/>
                <w:bCs/>
              </w:rPr>
              <w:t>department</w:t>
            </w:r>
            <w:r w:rsidR="001E0A6E" w:rsidRPr="00E874C2">
              <w:rPr>
                <w:rFonts w:ascii="Times New Roman" w:hAnsi="Times New Roman"/>
                <w:bCs/>
              </w:rPr>
              <w:t xml:space="preserve"> on</w:t>
            </w:r>
            <w:r w:rsidRPr="00E874C2">
              <w:rPr>
                <w:rFonts w:ascii="Times New Roman" w:hAnsi="Times New Roman"/>
                <w:bCs/>
              </w:rPr>
              <w:t xml:space="preserve"> or before</w:t>
            </w:r>
            <w:r w:rsidR="001A7B48">
              <w:rPr>
                <w:rFonts w:ascii="Times New Roman" w:hAnsi="Times New Roman"/>
                <w:bCs/>
              </w:rPr>
              <w:t xml:space="preserve"> </w:t>
            </w:r>
            <w:r w:rsidR="00A9533F">
              <w:rPr>
                <w:rFonts w:ascii="Times New Roman" w:hAnsi="Times New Roman"/>
                <w:b/>
                <w:bCs/>
              </w:rPr>
              <w:t>0</w:t>
            </w:r>
            <w:r w:rsidR="00073879">
              <w:rPr>
                <w:rFonts w:ascii="Times New Roman" w:hAnsi="Times New Roman"/>
                <w:b/>
                <w:bCs/>
              </w:rPr>
              <w:t>9</w:t>
            </w:r>
            <w:r w:rsidR="00A9533F">
              <w:rPr>
                <w:rFonts w:ascii="Times New Roman" w:hAnsi="Times New Roman"/>
                <w:b/>
                <w:bCs/>
              </w:rPr>
              <w:t>-0</w:t>
            </w:r>
            <w:r w:rsidR="00073879">
              <w:rPr>
                <w:rFonts w:ascii="Times New Roman" w:hAnsi="Times New Roman"/>
                <w:b/>
                <w:bCs/>
              </w:rPr>
              <w:t>2</w:t>
            </w:r>
            <w:r w:rsidR="00A9533F">
              <w:rPr>
                <w:rFonts w:ascii="Times New Roman" w:hAnsi="Times New Roman"/>
                <w:b/>
                <w:bCs/>
              </w:rPr>
              <w:t>-202</w:t>
            </w:r>
            <w:r w:rsidR="00073879">
              <w:rPr>
                <w:rFonts w:ascii="Times New Roman" w:hAnsi="Times New Roman"/>
                <w:b/>
                <w:bCs/>
              </w:rPr>
              <w:t>1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14:paraId="493177C8" w14:textId="3866BCD2" w:rsidR="007510D2" w:rsidRPr="00F4117D" w:rsidRDefault="00F4117D" w:rsidP="00F4117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Demonstration / Interview of the short-listed candidates will be conducted </w:t>
            </w:r>
            <w:r>
              <w:rPr>
                <w:rFonts w:ascii="Times New Roman" w:eastAsia="Times New Roman" w:hAnsi="Times New Roman"/>
                <w:color w:val="000000"/>
                <w:u w:val="single"/>
              </w:rPr>
              <w:t xml:space="preserve">on </w:t>
            </w:r>
            <w:r w:rsidR="00073879" w:rsidRPr="00073879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11</w:t>
            </w:r>
            <w:r w:rsidR="00A9533F" w:rsidRPr="00073879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-0</w:t>
            </w:r>
            <w:r w:rsidR="00073879" w:rsidRPr="00073879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2</w:t>
            </w:r>
            <w:r w:rsidR="000D3BB8">
              <w:rPr>
                <w:rFonts w:ascii="Times New Roman" w:eastAsia="Times New Roman" w:hAnsi="Times New Roman"/>
                <w:b/>
                <w:color w:val="000000"/>
                <w:u w:val="single"/>
              </w:rPr>
              <w:t xml:space="preserve"> -202</w:t>
            </w:r>
            <w:r w:rsidR="00073879">
              <w:rPr>
                <w:rFonts w:ascii="Times New Roman" w:eastAsia="Times New Roman" w:hAnsi="Times New Roman"/>
                <w:b/>
                <w:color w:val="000000"/>
                <w:u w:val="single"/>
              </w:rPr>
              <w:t>1</w:t>
            </w:r>
            <w:r w:rsidR="000D3BB8">
              <w:rPr>
                <w:rFonts w:ascii="Times New Roman" w:eastAsia="Times New Roman" w:hAnsi="Times New Roman"/>
                <w:color w:val="000000"/>
                <w:u w:val="single"/>
              </w:rPr>
              <w:t xml:space="preserve"> (at 10</w:t>
            </w:r>
            <w:r>
              <w:rPr>
                <w:rFonts w:ascii="Times New Roman" w:eastAsia="Times New Roman" w:hAnsi="Times New Roman"/>
                <w:color w:val="000000"/>
                <w:u w:val="single"/>
              </w:rPr>
              <w:t>:00 am)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in the office of</w:t>
            </w:r>
            <w:r w:rsidR="007510D2" w:rsidRPr="00F4117D">
              <w:rPr>
                <w:rFonts w:ascii="Times New Roman" w:hAnsi="Times New Roman"/>
                <w:bCs/>
              </w:rPr>
              <w:t xml:space="preserve"> </w:t>
            </w:r>
            <w:r w:rsidR="00D60F50" w:rsidRPr="00F4117D">
              <w:rPr>
                <w:rFonts w:ascii="Times New Roman" w:hAnsi="Times New Roman"/>
                <w:b/>
                <w:bCs/>
              </w:rPr>
              <w:t>Incharge</w:t>
            </w:r>
            <w:r w:rsidR="00D9424F" w:rsidRPr="00F4117D">
              <w:rPr>
                <w:rFonts w:ascii="Times New Roman" w:hAnsi="Times New Roman"/>
                <w:b/>
                <w:bCs/>
              </w:rPr>
              <w:t>,</w:t>
            </w:r>
            <w:r w:rsidR="00D60F50" w:rsidRPr="00F4117D">
              <w:rPr>
                <w:rFonts w:ascii="Times New Roman" w:hAnsi="Times New Roman"/>
                <w:b/>
                <w:bCs/>
              </w:rPr>
              <w:t xml:space="preserve"> Department of S</w:t>
            </w:r>
            <w:r w:rsidR="009F5874" w:rsidRPr="00F4117D">
              <w:rPr>
                <w:rFonts w:ascii="Times New Roman" w:hAnsi="Times New Roman"/>
                <w:b/>
                <w:bCs/>
              </w:rPr>
              <w:t>tatistics</w:t>
            </w:r>
            <w:r w:rsidR="00D9424F" w:rsidRPr="00F4117D">
              <w:rPr>
                <w:rFonts w:ascii="Times New Roman" w:hAnsi="Times New Roman"/>
                <w:bCs/>
              </w:rPr>
              <w:t xml:space="preserve"> </w:t>
            </w:r>
            <w:r w:rsidR="00221EE5" w:rsidRPr="00F4117D">
              <w:rPr>
                <w:rFonts w:ascii="Times New Roman" w:hAnsi="Times New Roman"/>
                <w:bCs/>
              </w:rPr>
              <w:t>Sargodha University.</w:t>
            </w:r>
          </w:p>
          <w:p w14:paraId="09CD1571" w14:textId="77777777" w:rsidR="004F6BDC" w:rsidRPr="00E874C2" w:rsidRDefault="004F6BDC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The applicants having provisional transcript will not be eligible for the visiting faculty</w:t>
            </w:r>
          </w:p>
          <w:p w14:paraId="1BBC451A" w14:textId="77777777"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14:paraId="20B3C100" w14:textId="77777777"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14:paraId="2AFFEC93" w14:textId="77777777" w:rsidR="00730421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14:paraId="3723997F" w14:textId="77777777" w:rsidR="00FB2424" w:rsidRPr="00FB2424" w:rsidRDefault="00FB2424" w:rsidP="00FB242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Posts</w:t>
            </w:r>
            <w:r w:rsidRPr="00E874C2">
              <w:rPr>
                <w:rFonts w:ascii="Times New Roman" w:hAnsi="Times New Roman"/>
                <w:bCs/>
              </w:rPr>
              <w:t xml:space="preserve"> can be increased or decreas</w:t>
            </w:r>
            <w:r>
              <w:rPr>
                <w:rFonts w:ascii="Times New Roman" w:hAnsi="Times New Roman"/>
                <w:bCs/>
              </w:rPr>
              <w:t>e</w:t>
            </w:r>
            <w:r w:rsidRPr="00E874C2">
              <w:rPr>
                <w:rFonts w:ascii="Times New Roman" w:hAnsi="Times New Roman"/>
                <w:bCs/>
              </w:rPr>
              <w:t>d according to the requirement of subjects.</w:t>
            </w:r>
          </w:p>
          <w:p w14:paraId="6BC46BA9" w14:textId="77777777" w:rsidR="00F4117D" w:rsidRPr="00FB2424" w:rsidRDefault="00F4117D" w:rsidP="00FB242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No TA/DA will be admissible.</w:t>
            </w:r>
          </w:p>
        </w:tc>
      </w:tr>
    </w:tbl>
    <w:p w14:paraId="19EA13C0" w14:textId="77777777" w:rsidR="00730421" w:rsidRPr="00E874C2" w:rsidRDefault="00730421" w:rsidP="00C03E8C">
      <w:pPr>
        <w:spacing w:after="0" w:line="240" w:lineRule="auto"/>
        <w:jc w:val="both"/>
        <w:rPr>
          <w:rFonts w:ascii="Times New Roman" w:hAnsi="Times New Roman"/>
          <w:noProof/>
          <w:sz w:val="24"/>
          <w:szCs w:val="24"/>
        </w:rPr>
      </w:pPr>
    </w:p>
    <w:p w14:paraId="44046FBC" w14:textId="77777777"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93F67F8" w14:textId="77777777" w:rsidR="00585F13" w:rsidRDefault="00585F13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0848BC9" w14:textId="77777777" w:rsidR="00317BB4" w:rsidRPr="00E874C2" w:rsidRDefault="00317BB4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7F346B5" w14:textId="77777777" w:rsidR="00285DEE" w:rsidRPr="00E874C2" w:rsidRDefault="00285DEE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AEC596E" w14:textId="77777777" w:rsidR="007230B4" w:rsidRPr="007230B4" w:rsidRDefault="00D00AA2" w:rsidP="00C03E8C">
      <w:pPr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ncharge</w:t>
      </w:r>
    </w:p>
    <w:p w14:paraId="382FBC55" w14:textId="77777777" w:rsidR="007230B4" w:rsidRPr="007230B4" w:rsidRDefault="007230B4" w:rsidP="00D00AA2">
      <w:pPr>
        <w:spacing w:after="0" w:line="240" w:lineRule="auto"/>
        <w:jc w:val="both"/>
        <w:rPr>
          <w:rFonts w:ascii="Times New Roman" w:hAnsi="Times New Roman"/>
          <w:bCs/>
        </w:rPr>
      </w:pPr>
      <w:r w:rsidRPr="007230B4">
        <w:rPr>
          <w:rFonts w:ascii="Times New Roman" w:hAnsi="Times New Roman"/>
          <w:bCs/>
        </w:rPr>
        <w:t xml:space="preserve">Department of </w:t>
      </w:r>
      <w:r w:rsidR="00D00AA2">
        <w:rPr>
          <w:rFonts w:ascii="Times New Roman" w:hAnsi="Times New Roman"/>
          <w:bCs/>
        </w:rPr>
        <w:t>S</w:t>
      </w:r>
      <w:r w:rsidR="002C06F7">
        <w:rPr>
          <w:rFonts w:ascii="Times New Roman" w:hAnsi="Times New Roman"/>
          <w:bCs/>
        </w:rPr>
        <w:t>tatistics</w:t>
      </w:r>
    </w:p>
    <w:p w14:paraId="1A58EDE3" w14:textId="77777777" w:rsidR="00730421" w:rsidRPr="00E874C2" w:rsidRDefault="00730421" w:rsidP="00C03E8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874C2">
        <w:rPr>
          <w:rFonts w:ascii="Times New Roman" w:hAnsi="Times New Roman"/>
          <w:sz w:val="20"/>
          <w:szCs w:val="20"/>
        </w:rPr>
        <w:t>University of Sargodha</w:t>
      </w:r>
    </w:p>
    <w:sectPr w:rsidR="00730421" w:rsidRPr="00E874C2" w:rsidSect="00982204">
      <w:pgSz w:w="11907" w:h="16839" w:code="9"/>
      <w:pgMar w:top="11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E8C0704"/>
    <w:multiLevelType w:val="hybridMultilevel"/>
    <w:tmpl w:val="9D28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D481F"/>
    <w:multiLevelType w:val="multilevel"/>
    <w:tmpl w:val="45567564"/>
    <w:lvl w:ilvl="0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728" w:hanging="647"/>
      </w:pPr>
      <w:rPr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4FA939A0"/>
    <w:multiLevelType w:val="hybridMultilevel"/>
    <w:tmpl w:val="4F8AE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LKwNDGwMAKyzZV0lIJTi4sz8/NACgxrAUdPU0csAAAA"/>
  </w:docVars>
  <w:rsids>
    <w:rsidRoot w:val="00730421"/>
    <w:rsid w:val="000016C2"/>
    <w:rsid w:val="00004CAF"/>
    <w:rsid w:val="000532FD"/>
    <w:rsid w:val="0007142C"/>
    <w:rsid w:val="00073879"/>
    <w:rsid w:val="00083AF6"/>
    <w:rsid w:val="000C7D8F"/>
    <w:rsid w:val="000D28B3"/>
    <w:rsid w:val="000D3BB8"/>
    <w:rsid w:val="000F3355"/>
    <w:rsid w:val="00116F6D"/>
    <w:rsid w:val="0012488B"/>
    <w:rsid w:val="0013513A"/>
    <w:rsid w:val="00136765"/>
    <w:rsid w:val="00154AFE"/>
    <w:rsid w:val="00193474"/>
    <w:rsid w:val="001A1DD0"/>
    <w:rsid w:val="001A7B48"/>
    <w:rsid w:val="001E0A6E"/>
    <w:rsid w:val="001F2217"/>
    <w:rsid w:val="001F7F1D"/>
    <w:rsid w:val="002011E5"/>
    <w:rsid w:val="00221EE5"/>
    <w:rsid w:val="00224CAA"/>
    <w:rsid w:val="00236D70"/>
    <w:rsid w:val="00261254"/>
    <w:rsid w:val="002661D8"/>
    <w:rsid w:val="00285DEE"/>
    <w:rsid w:val="002A7C56"/>
    <w:rsid w:val="002C06F7"/>
    <w:rsid w:val="002C7275"/>
    <w:rsid w:val="00313E82"/>
    <w:rsid w:val="00317BB4"/>
    <w:rsid w:val="00376488"/>
    <w:rsid w:val="003929E2"/>
    <w:rsid w:val="003B2602"/>
    <w:rsid w:val="003F0607"/>
    <w:rsid w:val="0040010E"/>
    <w:rsid w:val="00407F01"/>
    <w:rsid w:val="00410877"/>
    <w:rsid w:val="004408CC"/>
    <w:rsid w:val="00467163"/>
    <w:rsid w:val="004814EB"/>
    <w:rsid w:val="00495F23"/>
    <w:rsid w:val="004C0BCF"/>
    <w:rsid w:val="004C7444"/>
    <w:rsid w:val="004F6BDC"/>
    <w:rsid w:val="00547065"/>
    <w:rsid w:val="0055493E"/>
    <w:rsid w:val="00566A0F"/>
    <w:rsid w:val="00580A25"/>
    <w:rsid w:val="00585F13"/>
    <w:rsid w:val="005A6E5B"/>
    <w:rsid w:val="005B68BE"/>
    <w:rsid w:val="005D0B48"/>
    <w:rsid w:val="005F2FA5"/>
    <w:rsid w:val="005F54CF"/>
    <w:rsid w:val="00600545"/>
    <w:rsid w:val="006014CD"/>
    <w:rsid w:val="006235F9"/>
    <w:rsid w:val="006414A6"/>
    <w:rsid w:val="006632C9"/>
    <w:rsid w:val="006728BE"/>
    <w:rsid w:val="00684E10"/>
    <w:rsid w:val="00686FCA"/>
    <w:rsid w:val="006D5E7D"/>
    <w:rsid w:val="006F54FD"/>
    <w:rsid w:val="00700EB9"/>
    <w:rsid w:val="007043C9"/>
    <w:rsid w:val="00712DCD"/>
    <w:rsid w:val="00714CF7"/>
    <w:rsid w:val="007230B4"/>
    <w:rsid w:val="00730421"/>
    <w:rsid w:val="007415EF"/>
    <w:rsid w:val="007510D2"/>
    <w:rsid w:val="0077483B"/>
    <w:rsid w:val="0078390A"/>
    <w:rsid w:val="007A543E"/>
    <w:rsid w:val="007A79DB"/>
    <w:rsid w:val="007F0D6E"/>
    <w:rsid w:val="00807B35"/>
    <w:rsid w:val="008A3498"/>
    <w:rsid w:val="008B1ACB"/>
    <w:rsid w:val="00912489"/>
    <w:rsid w:val="00982204"/>
    <w:rsid w:val="0099599B"/>
    <w:rsid w:val="009B32B7"/>
    <w:rsid w:val="009B3BDE"/>
    <w:rsid w:val="009D74C6"/>
    <w:rsid w:val="009E0AD7"/>
    <w:rsid w:val="009F0E00"/>
    <w:rsid w:val="009F5874"/>
    <w:rsid w:val="00A400AD"/>
    <w:rsid w:val="00A834A6"/>
    <w:rsid w:val="00A9533F"/>
    <w:rsid w:val="00AB53C7"/>
    <w:rsid w:val="00AD3CF1"/>
    <w:rsid w:val="00B036D5"/>
    <w:rsid w:val="00B26803"/>
    <w:rsid w:val="00B33B12"/>
    <w:rsid w:val="00B9548E"/>
    <w:rsid w:val="00BA41EB"/>
    <w:rsid w:val="00BC4D16"/>
    <w:rsid w:val="00C03E8C"/>
    <w:rsid w:val="00C15D91"/>
    <w:rsid w:val="00C2365A"/>
    <w:rsid w:val="00C31529"/>
    <w:rsid w:val="00C33527"/>
    <w:rsid w:val="00C5021E"/>
    <w:rsid w:val="00CB26C1"/>
    <w:rsid w:val="00CD68BA"/>
    <w:rsid w:val="00D00AA2"/>
    <w:rsid w:val="00D30AC1"/>
    <w:rsid w:val="00D575B3"/>
    <w:rsid w:val="00D60F50"/>
    <w:rsid w:val="00D67E3F"/>
    <w:rsid w:val="00D9424F"/>
    <w:rsid w:val="00DA1638"/>
    <w:rsid w:val="00DA3475"/>
    <w:rsid w:val="00DA4429"/>
    <w:rsid w:val="00DB5F1F"/>
    <w:rsid w:val="00DC75E9"/>
    <w:rsid w:val="00E267F8"/>
    <w:rsid w:val="00E433A6"/>
    <w:rsid w:val="00E46F35"/>
    <w:rsid w:val="00E70D58"/>
    <w:rsid w:val="00E73A79"/>
    <w:rsid w:val="00E874C2"/>
    <w:rsid w:val="00E918BA"/>
    <w:rsid w:val="00EA6F5D"/>
    <w:rsid w:val="00EB4FE5"/>
    <w:rsid w:val="00EC11C8"/>
    <w:rsid w:val="00EC57F0"/>
    <w:rsid w:val="00F14BDE"/>
    <w:rsid w:val="00F4117D"/>
    <w:rsid w:val="00F84C03"/>
    <w:rsid w:val="00FB24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AC8E6"/>
  <w15:docId w15:val="{BFC98E05-6D92-4558-B42A-8E9FB2402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347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u.edu.pk/form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445905-54A5-40F6-9E4B-6ACA7EF1D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ZT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eArts</dc:creator>
  <cp:keywords/>
  <dc:description/>
  <cp:lastModifiedBy>Muhammad Amin</cp:lastModifiedBy>
  <cp:revision>7</cp:revision>
  <cp:lastPrinted>2019-08-09T08:42:00Z</cp:lastPrinted>
  <dcterms:created xsi:type="dcterms:W3CDTF">2019-12-19T10:43:00Z</dcterms:created>
  <dcterms:modified xsi:type="dcterms:W3CDTF">2021-02-02T08:04:00Z</dcterms:modified>
</cp:coreProperties>
</file>